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BD6B9F" w14:textId="3DFD8BAE" w:rsidR="00067018" w:rsidRDefault="00067018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Summary</w:t>
      </w:r>
    </w:p>
    <w:p w14:paraId="42E45D10" w14:textId="6EF5991C" w:rsidR="00067018" w:rsidRDefault="00537A14" w:rsidP="11694DA5">
      <w:pPr>
        <w:rPr>
          <w:rFonts w:ascii="Arial" w:hAnsi="Arial" w:cs="Arial"/>
          <w:sz w:val="22"/>
        </w:rPr>
      </w:pPr>
      <w:r w:rsidRPr="11694DA5">
        <w:rPr>
          <w:rFonts w:ascii="Arial" w:hAnsi="Arial" w:cs="Arial"/>
          <w:sz w:val="22"/>
        </w:rPr>
        <w:t xml:space="preserve">The proposal document provides a comprehensive review of </w:t>
      </w:r>
      <w:r w:rsidR="00266E22" w:rsidRPr="11694DA5">
        <w:rPr>
          <w:rFonts w:ascii="Arial" w:hAnsi="Arial" w:cs="Arial"/>
          <w:sz w:val="22"/>
        </w:rPr>
        <w:t xml:space="preserve">the </w:t>
      </w:r>
      <w:r w:rsidRPr="11694DA5">
        <w:rPr>
          <w:rFonts w:ascii="Arial" w:hAnsi="Arial" w:cs="Arial"/>
          <w:sz w:val="22"/>
        </w:rPr>
        <w:t xml:space="preserve">team’s contribution in semester one. </w:t>
      </w:r>
      <w:r w:rsidR="00FF0E17" w:rsidRPr="11694DA5">
        <w:rPr>
          <w:rFonts w:ascii="Arial" w:hAnsi="Arial" w:cs="Arial"/>
          <w:sz w:val="22"/>
        </w:rPr>
        <w:t>Theor</w:t>
      </w:r>
      <w:r w:rsidR="00266E22" w:rsidRPr="11694DA5">
        <w:rPr>
          <w:rFonts w:ascii="Arial" w:hAnsi="Arial" w:cs="Arial"/>
          <w:sz w:val="22"/>
        </w:rPr>
        <w:t>et</w:t>
      </w:r>
      <w:r w:rsidR="00FF0E17" w:rsidRPr="11694DA5">
        <w:rPr>
          <w:rFonts w:ascii="Arial" w:hAnsi="Arial" w:cs="Arial"/>
          <w:sz w:val="22"/>
        </w:rPr>
        <w:t xml:space="preserve">ical and </w:t>
      </w:r>
      <w:r w:rsidR="00271186" w:rsidRPr="11694DA5">
        <w:rPr>
          <w:rFonts w:ascii="Arial" w:hAnsi="Arial" w:cs="Arial"/>
          <w:sz w:val="22"/>
        </w:rPr>
        <w:t xml:space="preserve">technical decisions were decided in </w:t>
      </w:r>
      <w:r w:rsidR="00AA0A31" w:rsidRPr="11694DA5">
        <w:rPr>
          <w:rFonts w:ascii="Arial" w:hAnsi="Arial" w:cs="Arial"/>
          <w:sz w:val="22"/>
        </w:rPr>
        <w:t>this semester</w:t>
      </w:r>
      <w:r w:rsidR="00271186" w:rsidRPr="11694DA5">
        <w:rPr>
          <w:rFonts w:ascii="Arial" w:hAnsi="Arial" w:cs="Arial"/>
          <w:sz w:val="22"/>
        </w:rPr>
        <w:t>,</w:t>
      </w:r>
      <w:r w:rsidR="00496D9E" w:rsidRPr="11694DA5">
        <w:rPr>
          <w:rFonts w:ascii="Arial" w:hAnsi="Arial" w:cs="Arial"/>
          <w:sz w:val="22"/>
        </w:rPr>
        <w:t xml:space="preserve"> which is summari</w:t>
      </w:r>
      <w:r w:rsidR="00D41E9B" w:rsidRPr="11694DA5">
        <w:rPr>
          <w:rFonts w:ascii="Arial" w:hAnsi="Arial" w:cs="Arial"/>
          <w:sz w:val="22"/>
        </w:rPr>
        <w:t>s</w:t>
      </w:r>
      <w:r w:rsidR="00496D9E" w:rsidRPr="11694DA5">
        <w:rPr>
          <w:rFonts w:ascii="Arial" w:hAnsi="Arial" w:cs="Arial"/>
          <w:sz w:val="22"/>
        </w:rPr>
        <w:t xml:space="preserve">ed in </w:t>
      </w:r>
      <w:r w:rsidR="00D41E9B" w:rsidRPr="11694DA5">
        <w:rPr>
          <w:rFonts w:ascii="Arial" w:hAnsi="Arial" w:cs="Arial"/>
          <w:sz w:val="22"/>
        </w:rPr>
        <w:t xml:space="preserve">the </w:t>
      </w:r>
      <w:r w:rsidR="00496D9E" w:rsidRPr="11694DA5">
        <w:rPr>
          <w:rFonts w:ascii="Arial" w:hAnsi="Arial" w:cs="Arial"/>
          <w:sz w:val="22"/>
        </w:rPr>
        <w:t>technical overview.</w:t>
      </w:r>
      <w:r w:rsidR="00271186" w:rsidRPr="11694DA5">
        <w:rPr>
          <w:rFonts w:ascii="Arial" w:hAnsi="Arial" w:cs="Arial"/>
          <w:sz w:val="22"/>
        </w:rPr>
        <w:t xml:space="preserve"> </w:t>
      </w:r>
      <w:r w:rsidR="00DB2BE6" w:rsidRPr="11694DA5">
        <w:rPr>
          <w:rFonts w:ascii="Arial" w:hAnsi="Arial" w:cs="Arial"/>
          <w:sz w:val="22"/>
        </w:rPr>
        <w:t xml:space="preserve">Gearbox 2 has been selected to </w:t>
      </w:r>
      <w:r w:rsidR="009105CB" w:rsidRPr="11694DA5">
        <w:rPr>
          <w:rFonts w:ascii="Arial" w:hAnsi="Arial" w:cs="Arial"/>
          <w:sz w:val="22"/>
        </w:rPr>
        <w:t xml:space="preserve">generate enough torque that the Buggy need to </w:t>
      </w:r>
      <w:r w:rsidR="004D6BEB" w:rsidRPr="11694DA5">
        <w:rPr>
          <w:rFonts w:ascii="Arial" w:hAnsi="Arial" w:cs="Arial"/>
          <w:sz w:val="22"/>
        </w:rPr>
        <w:t>take when facing an incline</w:t>
      </w:r>
      <w:r w:rsidR="005E4310" w:rsidRPr="11694DA5">
        <w:rPr>
          <w:rFonts w:ascii="Arial" w:hAnsi="Arial" w:cs="Arial"/>
          <w:sz w:val="22"/>
        </w:rPr>
        <w:t xml:space="preserve">. </w:t>
      </w:r>
      <w:r w:rsidR="004F478C" w:rsidRPr="11694DA5">
        <w:rPr>
          <w:rFonts w:ascii="Arial" w:hAnsi="Arial" w:cs="Arial"/>
          <w:sz w:val="22"/>
        </w:rPr>
        <w:t xml:space="preserve">To </w:t>
      </w:r>
      <w:r w:rsidR="00C41DD1" w:rsidRPr="11694DA5">
        <w:rPr>
          <w:rFonts w:ascii="Arial" w:hAnsi="Arial" w:cs="Arial"/>
          <w:sz w:val="22"/>
        </w:rPr>
        <w:t>maximi</w:t>
      </w:r>
      <w:r w:rsidR="00A35E3B" w:rsidRPr="11694DA5">
        <w:rPr>
          <w:rFonts w:ascii="Arial" w:hAnsi="Arial" w:cs="Arial"/>
          <w:sz w:val="22"/>
        </w:rPr>
        <w:t>s</w:t>
      </w:r>
      <w:r w:rsidR="00C41DD1" w:rsidRPr="11694DA5">
        <w:rPr>
          <w:rFonts w:ascii="Arial" w:hAnsi="Arial" w:cs="Arial"/>
          <w:sz w:val="22"/>
        </w:rPr>
        <w:t>e</w:t>
      </w:r>
      <w:r w:rsidR="0010755E" w:rsidRPr="11694DA5">
        <w:rPr>
          <w:rFonts w:ascii="Arial" w:hAnsi="Arial" w:cs="Arial"/>
          <w:sz w:val="22"/>
        </w:rPr>
        <w:t xml:space="preserve"> the efficiency of the gearbox, </w:t>
      </w:r>
      <w:r w:rsidR="00C41DD1" w:rsidRPr="11694DA5">
        <w:rPr>
          <w:rFonts w:ascii="Arial" w:hAnsi="Arial" w:cs="Arial"/>
          <w:sz w:val="22"/>
        </w:rPr>
        <w:t>the optimum intermediate shaft location has been set as (16.7, 17.6) mm.</w:t>
      </w:r>
      <w:r w:rsidR="00B64BC1" w:rsidRPr="11694DA5">
        <w:rPr>
          <w:rFonts w:ascii="Arial" w:hAnsi="Arial" w:cs="Arial"/>
          <w:sz w:val="22"/>
        </w:rPr>
        <w:t xml:space="preserve"> TCRT5000 sensor has been chosen </w:t>
      </w:r>
      <w:r w:rsidR="00A95B8D" w:rsidRPr="11694DA5">
        <w:rPr>
          <w:rFonts w:ascii="Arial" w:hAnsi="Arial" w:cs="Arial"/>
          <w:sz w:val="22"/>
        </w:rPr>
        <w:t xml:space="preserve">because of its excellence performance and </w:t>
      </w:r>
      <w:r w:rsidR="00AD444B" w:rsidRPr="11694DA5">
        <w:rPr>
          <w:rFonts w:ascii="Arial" w:hAnsi="Arial" w:cs="Arial"/>
          <w:sz w:val="22"/>
        </w:rPr>
        <w:t xml:space="preserve">available to be further tested. </w:t>
      </w:r>
      <w:r w:rsidR="00683526" w:rsidRPr="11694DA5">
        <w:rPr>
          <w:rFonts w:ascii="Arial" w:hAnsi="Arial" w:cs="Arial"/>
          <w:sz w:val="22"/>
        </w:rPr>
        <w:t xml:space="preserve">Five </w:t>
      </w:r>
      <w:r w:rsidR="00E3112C" w:rsidRPr="11694DA5">
        <w:rPr>
          <w:rFonts w:ascii="Arial" w:hAnsi="Arial" w:cs="Arial"/>
          <w:sz w:val="22"/>
        </w:rPr>
        <w:t>TCRT5000 sensors ha</w:t>
      </w:r>
      <w:r w:rsidR="00F54B6E">
        <w:rPr>
          <w:rFonts w:ascii="Arial" w:hAnsi="Arial" w:cs="Arial" w:hint="eastAsia"/>
          <w:sz w:val="22"/>
        </w:rPr>
        <w:t>ve</w:t>
      </w:r>
      <w:r w:rsidR="00E3112C" w:rsidRPr="11694DA5">
        <w:rPr>
          <w:rFonts w:ascii="Arial" w:hAnsi="Arial" w:cs="Arial"/>
          <w:sz w:val="22"/>
        </w:rPr>
        <w:t xml:space="preserve"> been </w:t>
      </w:r>
      <w:r w:rsidR="00683526" w:rsidRPr="11694DA5">
        <w:rPr>
          <w:rFonts w:ascii="Arial" w:hAnsi="Arial" w:cs="Arial"/>
          <w:sz w:val="22"/>
        </w:rPr>
        <w:t xml:space="preserve">located in a line to detect </w:t>
      </w:r>
      <w:r w:rsidR="001A12A3" w:rsidRPr="11694DA5">
        <w:rPr>
          <w:rFonts w:ascii="Arial" w:hAnsi="Arial" w:cs="Arial"/>
          <w:sz w:val="22"/>
        </w:rPr>
        <w:t xml:space="preserve">the shaking of the Buggy. </w:t>
      </w:r>
      <w:r w:rsidR="00C006CA">
        <w:rPr>
          <w:rFonts w:ascii="Arial" w:hAnsi="Arial" w:cs="Arial"/>
          <w:sz w:val="22"/>
        </w:rPr>
        <w:t>An u</w:t>
      </w:r>
      <w:r w:rsidR="00677F7D" w:rsidRPr="11694DA5">
        <w:rPr>
          <w:rFonts w:ascii="Arial" w:hAnsi="Arial" w:cs="Arial"/>
          <w:sz w:val="22"/>
        </w:rPr>
        <w:t>ltrasonic sensor</w:t>
      </w:r>
      <w:r w:rsidR="00C006CA">
        <w:rPr>
          <w:rFonts w:ascii="Arial" w:hAnsi="Arial" w:cs="Arial"/>
          <w:sz w:val="22"/>
        </w:rPr>
        <w:t>, as winning feature,</w:t>
      </w:r>
      <w:r w:rsidR="00677F7D" w:rsidRPr="11694DA5">
        <w:rPr>
          <w:rFonts w:ascii="Arial" w:hAnsi="Arial" w:cs="Arial"/>
          <w:sz w:val="22"/>
        </w:rPr>
        <w:t xml:space="preserve"> </w:t>
      </w:r>
      <w:r w:rsidR="00E63BAE" w:rsidRPr="11694DA5">
        <w:rPr>
          <w:rFonts w:ascii="Arial" w:hAnsi="Arial" w:cs="Arial"/>
          <w:sz w:val="22"/>
        </w:rPr>
        <w:t xml:space="preserve">can </w:t>
      </w:r>
      <w:r w:rsidR="00BF6B80" w:rsidRPr="11694DA5">
        <w:rPr>
          <w:rFonts w:ascii="Arial" w:hAnsi="Arial" w:cs="Arial"/>
          <w:sz w:val="22"/>
        </w:rPr>
        <w:t xml:space="preserve">detect walls and ramps to help the Buggy to take more advantage on the race day. </w:t>
      </w:r>
      <w:r w:rsidR="0064092F" w:rsidRPr="11694DA5">
        <w:rPr>
          <w:rFonts w:ascii="Arial" w:hAnsi="Arial" w:cs="Arial"/>
          <w:sz w:val="22"/>
        </w:rPr>
        <w:t xml:space="preserve">The </w:t>
      </w:r>
      <w:r w:rsidR="001534EC" w:rsidRPr="11694DA5">
        <w:rPr>
          <w:rFonts w:ascii="Arial" w:hAnsi="Arial" w:cs="Arial"/>
          <w:sz w:val="22"/>
        </w:rPr>
        <w:t xml:space="preserve">outline of software operation has been </w:t>
      </w:r>
      <w:r w:rsidR="00730C5C" w:rsidRPr="11694DA5">
        <w:rPr>
          <w:rFonts w:ascii="Arial" w:hAnsi="Arial" w:cs="Arial"/>
          <w:sz w:val="22"/>
        </w:rPr>
        <w:t xml:space="preserve">discussed, which guide the Buggy runs </w:t>
      </w:r>
      <w:r w:rsidR="009611A4" w:rsidRPr="11694DA5">
        <w:rPr>
          <w:rFonts w:ascii="Arial" w:hAnsi="Arial" w:cs="Arial"/>
          <w:sz w:val="22"/>
        </w:rPr>
        <w:t>correctly and efficien</w:t>
      </w:r>
      <w:r w:rsidR="0078524D">
        <w:rPr>
          <w:rFonts w:ascii="Arial" w:hAnsi="Arial" w:cs="Arial"/>
          <w:sz w:val="22"/>
        </w:rPr>
        <w:t>tl</w:t>
      </w:r>
      <w:r w:rsidR="009611A4" w:rsidRPr="11694DA5">
        <w:rPr>
          <w:rFonts w:ascii="Arial" w:hAnsi="Arial" w:cs="Arial"/>
          <w:sz w:val="22"/>
        </w:rPr>
        <w:t>y.</w:t>
      </w:r>
    </w:p>
    <w:p w14:paraId="00DD4F2A" w14:textId="019B8E58" w:rsidR="00B314C5" w:rsidRDefault="006D70B0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</w:t>
      </w:r>
      <w:r w:rsidR="00B314C5">
        <w:rPr>
          <w:rFonts w:ascii="Arial" w:hAnsi="Arial" w:cs="Arial"/>
          <w:sz w:val="22"/>
        </w:rPr>
        <w:t xml:space="preserve">he whole team runs </w:t>
      </w:r>
      <w:r w:rsidR="00E3637E">
        <w:rPr>
          <w:rFonts w:ascii="Arial" w:hAnsi="Arial" w:cs="Arial"/>
          <w:sz w:val="22"/>
        </w:rPr>
        <w:t>order</w:t>
      </w:r>
      <w:r w:rsidR="00CC0695">
        <w:rPr>
          <w:rFonts w:ascii="Arial" w:hAnsi="Arial" w:cs="Arial"/>
          <w:sz w:val="22"/>
        </w:rPr>
        <w:t>ly during semester one</w:t>
      </w:r>
      <w:r>
        <w:rPr>
          <w:rFonts w:ascii="Arial" w:hAnsi="Arial" w:cs="Arial"/>
          <w:sz w:val="22"/>
        </w:rPr>
        <w:t xml:space="preserve"> in general</w:t>
      </w:r>
      <w:r w:rsidR="00CC0695">
        <w:rPr>
          <w:rFonts w:ascii="Arial" w:hAnsi="Arial" w:cs="Arial"/>
          <w:sz w:val="22"/>
        </w:rPr>
        <w:t xml:space="preserve">. </w:t>
      </w:r>
      <w:r w:rsidR="00D41E9B">
        <w:rPr>
          <w:rFonts w:ascii="Arial" w:hAnsi="Arial" w:cs="Arial"/>
          <w:sz w:val="22"/>
        </w:rPr>
        <w:t>T</w:t>
      </w:r>
      <w:r w:rsidR="00F5495D">
        <w:rPr>
          <w:rFonts w:ascii="Arial" w:hAnsi="Arial" w:cs="Arial"/>
          <w:sz w:val="22"/>
        </w:rPr>
        <w:t xml:space="preserve">he team held </w:t>
      </w:r>
      <w:r w:rsidR="0099650D">
        <w:rPr>
          <w:rFonts w:ascii="Arial" w:hAnsi="Arial" w:cs="Arial"/>
          <w:sz w:val="22"/>
        </w:rPr>
        <w:t>regular meeting</w:t>
      </w:r>
      <w:r w:rsidR="00266E22">
        <w:rPr>
          <w:rFonts w:ascii="Arial" w:hAnsi="Arial" w:cs="Arial"/>
          <w:sz w:val="22"/>
        </w:rPr>
        <w:t>s every week</w:t>
      </w:r>
      <w:r w:rsidR="00D41E9B">
        <w:rPr>
          <w:rFonts w:ascii="Arial" w:hAnsi="Arial" w:cs="Arial"/>
          <w:sz w:val="22"/>
        </w:rPr>
        <w:t xml:space="preserve"> to ensure </w:t>
      </w:r>
      <w:r w:rsidR="00825CCC">
        <w:rPr>
          <w:rFonts w:ascii="Arial" w:hAnsi="Arial" w:cs="Arial"/>
          <w:sz w:val="22"/>
        </w:rPr>
        <w:t>communication and interconnection between members</w:t>
      </w:r>
      <w:r w:rsidR="00266E22">
        <w:rPr>
          <w:rFonts w:ascii="Arial" w:hAnsi="Arial" w:cs="Arial"/>
          <w:sz w:val="22"/>
        </w:rPr>
        <w:t xml:space="preserve">. </w:t>
      </w:r>
      <w:r w:rsidR="009F17A8">
        <w:rPr>
          <w:rFonts w:ascii="Arial" w:hAnsi="Arial" w:cs="Arial" w:hint="eastAsia"/>
          <w:sz w:val="22"/>
        </w:rPr>
        <w:t>Health</w:t>
      </w:r>
      <w:r w:rsidR="009F17A8">
        <w:rPr>
          <w:rFonts w:ascii="Arial" w:hAnsi="Arial" w:cs="Arial"/>
          <w:sz w:val="22"/>
        </w:rPr>
        <w:t xml:space="preserve"> and safety risk on the final race day </w:t>
      </w:r>
      <w:r w:rsidR="002A7BA6">
        <w:rPr>
          <w:rFonts w:ascii="Arial" w:hAnsi="Arial" w:cs="Arial"/>
          <w:sz w:val="22"/>
        </w:rPr>
        <w:t>has been discussed</w:t>
      </w:r>
      <w:r w:rsidR="00A97868">
        <w:rPr>
          <w:rFonts w:ascii="Arial" w:hAnsi="Arial" w:cs="Arial"/>
          <w:sz w:val="22"/>
        </w:rPr>
        <w:t xml:space="preserve">, which can </w:t>
      </w:r>
      <w:r w:rsidR="00561D78">
        <w:rPr>
          <w:rFonts w:ascii="Arial" w:hAnsi="Arial" w:cs="Arial"/>
          <w:sz w:val="22"/>
        </w:rPr>
        <w:t>provide a plan in case of an emergency</w:t>
      </w:r>
      <w:r w:rsidR="002A7BA6">
        <w:rPr>
          <w:rFonts w:ascii="Arial" w:hAnsi="Arial" w:cs="Arial"/>
          <w:sz w:val="22"/>
        </w:rPr>
        <w:t xml:space="preserve">. </w:t>
      </w:r>
      <w:r w:rsidR="00266E22">
        <w:rPr>
          <w:rFonts w:ascii="Arial" w:hAnsi="Arial" w:cs="Arial"/>
          <w:sz w:val="22"/>
        </w:rPr>
        <w:t>Each group member</w:t>
      </w:r>
      <w:r w:rsidR="007A336A">
        <w:rPr>
          <w:rFonts w:ascii="Arial" w:hAnsi="Arial" w:cs="Arial"/>
          <w:sz w:val="22"/>
        </w:rPr>
        <w:t>’</w:t>
      </w:r>
      <w:r w:rsidR="00266E22">
        <w:rPr>
          <w:rFonts w:ascii="Arial" w:hAnsi="Arial" w:cs="Arial"/>
          <w:sz w:val="22"/>
        </w:rPr>
        <w:t>s workload had been distributed rational</w:t>
      </w:r>
      <w:r w:rsidR="0078524D">
        <w:rPr>
          <w:rFonts w:ascii="Arial" w:hAnsi="Arial" w:cs="Arial"/>
          <w:sz w:val="22"/>
        </w:rPr>
        <w:t>ly</w:t>
      </w:r>
      <w:r w:rsidR="00266E22">
        <w:rPr>
          <w:rFonts w:ascii="Arial" w:hAnsi="Arial" w:cs="Arial"/>
          <w:sz w:val="22"/>
        </w:rPr>
        <w:t xml:space="preserve"> through Gantt Chart. All group members took part in every team decision, which is </w:t>
      </w:r>
      <w:r w:rsidR="0078524D">
        <w:rPr>
          <w:rFonts w:ascii="Arial" w:hAnsi="Arial" w:cs="Arial"/>
          <w:sz w:val="22"/>
        </w:rPr>
        <w:t>essential</w:t>
      </w:r>
      <w:r w:rsidR="00266E22">
        <w:rPr>
          <w:rFonts w:ascii="Arial" w:hAnsi="Arial" w:cs="Arial"/>
          <w:sz w:val="22"/>
        </w:rPr>
        <w:t xml:space="preserve"> because all members should contribute </w:t>
      </w:r>
      <w:r w:rsidR="007A336A">
        <w:rPr>
          <w:rFonts w:ascii="Arial" w:hAnsi="Arial" w:cs="Arial"/>
          <w:sz w:val="22"/>
        </w:rPr>
        <w:t>to</w:t>
      </w:r>
      <w:r w:rsidR="00266E22">
        <w:rPr>
          <w:rFonts w:ascii="Arial" w:hAnsi="Arial" w:cs="Arial"/>
          <w:sz w:val="22"/>
        </w:rPr>
        <w:t xml:space="preserve"> every step</w:t>
      </w:r>
      <w:r w:rsidR="008010AB">
        <w:rPr>
          <w:rFonts w:ascii="Arial" w:hAnsi="Arial" w:cs="Arial"/>
          <w:sz w:val="22"/>
        </w:rPr>
        <w:t xml:space="preserve">. </w:t>
      </w:r>
    </w:p>
    <w:p w14:paraId="0B7D2758" w14:textId="0E158DB0" w:rsidR="00537A14" w:rsidRPr="00067018" w:rsidRDefault="00261044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ext semester, the team will have three technical demonstrations: PWM control, line sensors,</w:t>
      </w:r>
      <w:r w:rsidR="00D2541D">
        <w:rPr>
          <w:rFonts w:ascii="Arial" w:hAnsi="Arial" w:cs="Arial"/>
          <w:sz w:val="22"/>
        </w:rPr>
        <w:t xml:space="preserve"> and </w:t>
      </w:r>
      <w:r w:rsidR="0067683D">
        <w:rPr>
          <w:rFonts w:ascii="Arial" w:hAnsi="Arial" w:cs="Arial"/>
          <w:sz w:val="22"/>
        </w:rPr>
        <w:t xml:space="preserve">steering. Then the final race and report will </w:t>
      </w:r>
      <w:r w:rsidR="00632FFC">
        <w:rPr>
          <w:rFonts w:ascii="Arial" w:hAnsi="Arial" w:cs="Arial" w:hint="eastAsia"/>
          <w:sz w:val="22"/>
        </w:rPr>
        <w:t>i</w:t>
      </w:r>
      <w:r w:rsidR="00632FFC">
        <w:rPr>
          <w:rFonts w:ascii="Arial" w:hAnsi="Arial" w:cs="Arial"/>
          <w:sz w:val="22"/>
        </w:rPr>
        <w:t xml:space="preserve">ntegrate </w:t>
      </w:r>
      <w:r w:rsidR="00325A11">
        <w:rPr>
          <w:rFonts w:ascii="Arial" w:hAnsi="Arial" w:cs="Arial"/>
          <w:sz w:val="22"/>
        </w:rPr>
        <w:t xml:space="preserve">all deliverable for this academic year. </w:t>
      </w:r>
    </w:p>
    <w:sectPr w:rsidR="00537A14" w:rsidRPr="0006701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19C9C3" w14:textId="77777777" w:rsidR="00834062" w:rsidRDefault="00834062" w:rsidP="00266E22">
      <w:r>
        <w:separator/>
      </w:r>
    </w:p>
  </w:endnote>
  <w:endnote w:type="continuationSeparator" w:id="0">
    <w:p w14:paraId="1FCDCAC0" w14:textId="77777777" w:rsidR="00834062" w:rsidRDefault="00834062" w:rsidP="00266E22">
      <w:r>
        <w:continuationSeparator/>
      </w:r>
    </w:p>
  </w:endnote>
  <w:endnote w:type="continuationNotice" w:id="1">
    <w:p w14:paraId="3DE350F7" w14:textId="77777777" w:rsidR="00834062" w:rsidRDefault="008340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8D2095" w14:textId="77777777" w:rsidR="00834062" w:rsidRDefault="00834062" w:rsidP="00266E22">
      <w:r>
        <w:separator/>
      </w:r>
    </w:p>
  </w:footnote>
  <w:footnote w:type="continuationSeparator" w:id="0">
    <w:p w14:paraId="149FC595" w14:textId="77777777" w:rsidR="00834062" w:rsidRDefault="00834062" w:rsidP="00266E22">
      <w:r>
        <w:continuationSeparator/>
      </w:r>
    </w:p>
  </w:footnote>
  <w:footnote w:type="continuationNotice" w:id="1">
    <w:p w14:paraId="4A854715" w14:textId="77777777" w:rsidR="00834062" w:rsidRDefault="0083406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hideSpellingErrors/>
  <w:hideGrammaticalErrors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7U0MTUzMbYwMzBW0lEKTi0uzszPAykwqgUAd55T3ywAAAA="/>
  </w:docVars>
  <w:rsids>
    <w:rsidRoot w:val="00067018"/>
    <w:rsid w:val="00067018"/>
    <w:rsid w:val="000C1FE9"/>
    <w:rsid w:val="0010755E"/>
    <w:rsid w:val="001534EC"/>
    <w:rsid w:val="00183BE5"/>
    <w:rsid w:val="001944A3"/>
    <w:rsid w:val="001A12A3"/>
    <w:rsid w:val="00231DD4"/>
    <w:rsid w:val="00236E3C"/>
    <w:rsid w:val="00261044"/>
    <w:rsid w:val="00266E22"/>
    <w:rsid w:val="0026713B"/>
    <w:rsid w:val="00271186"/>
    <w:rsid w:val="002A7BA6"/>
    <w:rsid w:val="002F6ED6"/>
    <w:rsid w:val="00312343"/>
    <w:rsid w:val="0031425F"/>
    <w:rsid w:val="00325A11"/>
    <w:rsid w:val="00383BF1"/>
    <w:rsid w:val="003C51A7"/>
    <w:rsid w:val="003E2FB2"/>
    <w:rsid w:val="003E3ED1"/>
    <w:rsid w:val="00423E49"/>
    <w:rsid w:val="004608CB"/>
    <w:rsid w:val="00496D9E"/>
    <w:rsid w:val="004D6BEB"/>
    <w:rsid w:val="004F478C"/>
    <w:rsid w:val="00511E16"/>
    <w:rsid w:val="00537A14"/>
    <w:rsid w:val="005578C5"/>
    <w:rsid w:val="00561D78"/>
    <w:rsid w:val="005E4310"/>
    <w:rsid w:val="005E60C8"/>
    <w:rsid w:val="00632FFC"/>
    <w:rsid w:val="0064092F"/>
    <w:rsid w:val="0067683D"/>
    <w:rsid w:val="00677F7D"/>
    <w:rsid w:val="00683526"/>
    <w:rsid w:val="006D70B0"/>
    <w:rsid w:val="00730C5C"/>
    <w:rsid w:val="00734AAA"/>
    <w:rsid w:val="00755988"/>
    <w:rsid w:val="007562BC"/>
    <w:rsid w:val="0078524D"/>
    <w:rsid w:val="00786817"/>
    <w:rsid w:val="007A336A"/>
    <w:rsid w:val="007C41EF"/>
    <w:rsid w:val="007E46F0"/>
    <w:rsid w:val="008010AB"/>
    <w:rsid w:val="00825CCC"/>
    <w:rsid w:val="00834062"/>
    <w:rsid w:val="008C2EA7"/>
    <w:rsid w:val="009105CB"/>
    <w:rsid w:val="00942822"/>
    <w:rsid w:val="009611A4"/>
    <w:rsid w:val="009828ED"/>
    <w:rsid w:val="0099650D"/>
    <w:rsid w:val="009F17A8"/>
    <w:rsid w:val="00A35E3B"/>
    <w:rsid w:val="00A95B8D"/>
    <w:rsid w:val="00A97868"/>
    <w:rsid w:val="00AA0A31"/>
    <w:rsid w:val="00AD444B"/>
    <w:rsid w:val="00B314C5"/>
    <w:rsid w:val="00B37785"/>
    <w:rsid w:val="00B64BC1"/>
    <w:rsid w:val="00BF6B80"/>
    <w:rsid w:val="00C006CA"/>
    <w:rsid w:val="00C21D01"/>
    <w:rsid w:val="00C41DD1"/>
    <w:rsid w:val="00CB76E9"/>
    <w:rsid w:val="00CC0695"/>
    <w:rsid w:val="00CC1116"/>
    <w:rsid w:val="00CC13B1"/>
    <w:rsid w:val="00D2541D"/>
    <w:rsid w:val="00D41E9B"/>
    <w:rsid w:val="00DB2BE6"/>
    <w:rsid w:val="00E11F95"/>
    <w:rsid w:val="00E3112C"/>
    <w:rsid w:val="00E3637E"/>
    <w:rsid w:val="00E45C5F"/>
    <w:rsid w:val="00E63BAE"/>
    <w:rsid w:val="00EC66CB"/>
    <w:rsid w:val="00F35906"/>
    <w:rsid w:val="00F5495D"/>
    <w:rsid w:val="00F54B6E"/>
    <w:rsid w:val="00F702E5"/>
    <w:rsid w:val="00FE0CD7"/>
    <w:rsid w:val="00FF0E17"/>
    <w:rsid w:val="11694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76F5A5"/>
  <w15:chartTrackingRefBased/>
  <w15:docId w15:val="{591FEC9D-FD7A-4DC3-A911-F0F91C614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6E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66E2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66E2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66E2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31</Words>
  <Characters>1317</Characters>
  <Application>Microsoft Office Word</Application>
  <DocSecurity>4</DocSecurity>
  <Lines>10</Lines>
  <Paragraphs>3</Paragraphs>
  <ScaleCrop>false</ScaleCrop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g Wu</dc:creator>
  <cp:keywords/>
  <dc:description/>
  <cp:lastModifiedBy>Cavan Grant</cp:lastModifiedBy>
  <cp:revision>83</cp:revision>
  <dcterms:created xsi:type="dcterms:W3CDTF">2021-02-17T18:13:00Z</dcterms:created>
  <dcterms:modified xsi:type="dcterms:W3CDTF">2021-02-18T19:16:00Z</dcterms:modified>
</cp:coreProperties>
</file>